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Stephanie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11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this-is-a-level-1-header"/>
      <w:r>
        <w:t xml:space="preserve">This is a level 1 header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Heading3"/>
      </w:pPr>
      <w:bookmarkStart w:id="22" w:name="this-is-a-level-3-header"/>
      <w:r>
        <w:t xml:space="preserve">This is a level 3 header</w:t>
      </w:r>
      <w:bookmarkEnd w:id="22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4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s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block 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Second item</w:t>
      </w:r>
    </w:p>
    <w:p>
      <w:pPr>
        <w:pStyle w:val="FirstParagraph"/>
      </w:pPr>
      <w:r>
        <w:t xml:space="preserve">Here is an example of a nested block 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.</w:t>
      </w:r>
    </w:p>
    <w:p>
      <w:pPr>
        <w:pStyle w:val="FirstParagraph"/>
      </w:pPr>
      <w:r>
        <w:t xml:space="preserve">Here is an example of code in a block quote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5" w:name="including-plots"/>
      <w:r>
        <w:t xml:space="preserve">Including Plots</w:t>
      </w:r>
      <w:bookmarkEnd w:id="25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arkdown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24" Target="http://google.com" TargetMode="External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google.com" TargetMode="External" /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kdown Document 1</dc:title>
  <dc:creator>Stephanie</dc:creator>
  <cp:keywords/>
  <dcterms:created xsi:type="dcterms:W3CDTF">2020-11-21T09:22:24Z</dcterms:created>
  <dcterms:modified xsi:type="dcterms:W3CDTF">2020-11-21T09:2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 11 2020</vt:lpwstr>
  </property>
  <property fmtid="{D5CDD505-2E9C-101B-9397-08002B2CF9AE}" pid="3" name="output">
    <vt:lpwstr/>
  </property>
</Properties>
</file>